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6F69B7" w:rsidTr="00544A79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F69B7" w:rsidTr="00544A79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F69B7" w:rsidTr="00544A79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69B7" w:rsidRDefault="006F69B7" w:rsidP="00544A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6F69B7" w:rsidRDefault="006F69B7" w:rsidP="006F69B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6F69B7" w:rsidRDefault="0059421F" w:rsidP="006F69B7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8</w:t>
      </w:r>
      <w:r w:rsidR="006F69B7">
        <w:rPr>
          <w:rFonts w:ascii="Times New Roman" w:hAnsi="Times New Roman" w:cs="Times New Roman"/>
          <w:b/>
          <w:bCs/>
        </w:rPr>
        <w:t xml:space="preserve">: PRETECHNICAL STUDIES. </w:t>
      </w:r>
    </w:p>
    <w:p w:rsidR="006F69B7" w:rsidRDefault="006F69B7" w:rsidP="006F69B7">
      <w:pPr>
        <w:pStyle w:val="FirstParagraph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PAPER 1.</w:t>
      </w:r>
      <w:proofErr w:type="gramEnd"/>
      <w:r w:rsidRPr="00680F52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(</w:t>
      </w:r>
      <w:r w:rsidRPr="00680F52">
        <w:rPr>
          <w:rFonts w:ascii="Times New Roman" w:hAnsi="Times New Roman" w:cs="Times New Roman"/>
          <w:b/>
          <w:bCs/>
          <w:i/>
        </w:rPr>
        <w:t>Theory</w:t>
      </w:r>
      <w:r>
        <w:rPr>
          <w:rFonts w:ascii="Times New Roman" w:hAnsi="Times New Roman" w:cs="Times New Roman"/>
          <w:b/>
          <w:bCs/>
        </w:rPr>
        <w:t>)</w:t>
      </w:r>
      <w:r w:rsidR="00937A18" w:rsidRPr="00937A18">
        <w:rPr>
          <w:rFonts w:ascii="Times New Roman" w:hAnsi="Times New Roman" w:cs="Times New Roman"/>
          <w:b/>
          <w:bCs/>
          <w:noProof/>
        </w:rPr>
        <w:t xml:space="preserve"> </w:t>
      </w:r>
      <w:r w:rsidR="00937A18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18E23EEB" wp14:editId="3A9474F8">
            <wp:simplePos x="0" y="0"/>
            <wp:positionH relativeFrom="column">
              <wp:posOffset>4972685</wp:posOffset>
            </wp:positionH>
            <wp:positionV relativeFrom="paragraph">
              <wp:posOffset>-328295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69B7" w:rsidRDefault="006F69B7" w:rsidP="006F69B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</w:t>
      </w:r>
      <w:r w:rsidR="00EB187A">
        <w:rPr>
          <w:rFonts w:ascii="Times New Roman" w:hAnsi="Times New Roman" w:cs="Times New Roman"/>
          <w:b/>
          <w:bCs/>
        </w:rPr>
        <w:t>9</w:t>
      </w:r>
      <w:r>
        <w:rPr>
          <w:rFonts w:ascii="Times New Roman" w:hAnsi="Times New Roman" w:cs="Times New Roman"/>
          <w:b/>
          <w:bCs/>
        </w:rPr>
        <w:t xml:space="preserve">   YEAR: 2025</w:t>
      </w:r>
    </w:p>
    <w:p w:rsidR="006F69B7" w:rsidRPr="00E51002" w:rsidRDefault="006F69B7" w:rsidP="006F69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F52">
        <w:rPr>
          <w:rFonts w:ascii="Times New Roman" w:eastAsia="Times New Roman" w:hAnsi="Times New Roman" w:cs="Times New Roman"/>
          <w:b/>
          <w:sz w:val="24"/>
          <w:szCs w:val="24"/>
        </w:rPr>
        <w:t>TIME</w:t>
      </w:r>
      <w:r w:rsidRPr="00E51002">
        <w:rPr>
          <w:rFonts w:ascii="Times New Roman" w:eastAsia="Times New Roman" w:hAnsi="Times New Roman" w:cs="Times New Roman"/>
          <w:sz w:val="24"/>
          <w:szCs w:val="24"/>
        </w:rPr>
        <w:t>: 1 hour 40 minutes</w:t>
      </w:r>
    </w:p>
    <w:p w:rsidR="006F69B7" w:rsidRPr="00E51002" w:rsidRDefault="006F69B7" w:rsidP="006F69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6F69B7" w:rsidRPr="00E51002" w:rsidRDefault="006F69B7" w:rsidP="006F69B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 above.</w:t>
      </w:r>
    </w:p>
    <w:p w:rsidR="006F69B7" w:rsidRPr="00E51002" w:rsidRDefault="006F69B7" w:rsidP="006F69B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rite the name and code of your school in the spaces provided above.</w:t>
      </w:r>
    </w:p>
    <w:p w:rsidR="006F69B7" w:rsidRPr="00E51002" w:rsidRDefault="006F69B7" w:rsidP="006F69B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ign and write the date of the assessment in the spaces provided above.</w:t>
      </w:r>
    </w:p>
    <w:p w:rsidR="006F69B7" w:rsidRPr="00E51002" w:rsidRDefault="006F69B7" w:rsidP="006F69B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6F69B7" w:rsidRPr="00E51002" w:rsidRDefault="006F69B7" w:rsidP="006F69B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ection A comprises Multiple Choice Questions.</w:t>
      </w:r>
    </w:p>
    <w:p w:rsidR="006F69B7" w:rsidRPr="00E51002" w:rsidRDefault="006F69B7" w:rsidP="006F69B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ection B comprises Short Structured questi</w:t>
      </w:r>
      <w:bookmarkStart w:id="0" w:name="_GoBack"/>
      <w:bookmarkEnd w:id="0"/>
      <w:r w:rsidRPr="00E51002">
        <w:rPr>
          <w:rFonts w:ascii="Times New Roman" w:eastAsia="Times New Roman" w:hAnsi="Times New Roman" w:cs="Times New Roman"/>
          <w:sz w:val="24"/>
          <w:szCs w:val="24"/>
        </w:rPr>
        <w:t>ons.</w:t>
      </w:r>
    </w:p>
    <w:p w:rsidR="006F69B7" w:rsidRPr="00E51002" w:rsidRDefault="006F69B7" w:rsidP="006F69B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the questions in section A on the separate ANSWER SHEET provided.</w:t>
      </w:r>
    </w:p>
    <w:p w:rsidR="006F69B7" w:rsidRPr="00E51002" w:rsidRDefault="006F69B7" w:rsidP="006F69B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the questions in section B in the spaces provided in this question paper.</w:t>
      </w:r>
    </w:p>
    <w:p w:rsidR="006F69B7" w:rsidRPr="00E51002" w:rsidRDefault="006F69B7" w:rsidP="006F69B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o not remove any page from this question paper.</w:t>
      </w:r>
    </w:p>
    <w:p w:rsidR="006F69B7" w:rsidRPr="00E51002" w:rsidRDefault="006F69B7" w:rsidP="006F69B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questions in English.</w:t>
      </w:r>
    </w:p>
    <w:p w:rsidR="006F69B7" w:rsidRPr="00E51002" w:rsidRDefault="006F69B7" w:rsidP="006F69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p w:rsidR="006F69B7" w:rsidRPr="00EA4418" w:rsidRDefault="006F69B7" w:rsidP="006F69B7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6F69B7" w:rsidRPr="00EA4418" w:rsidTr="00544A79">
        <w:trPr>
          <w:gridAfter w:val="4"/>
        </w:trPr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6F69B7" w:rsidRPr="00EA4418" w:rsidTr="00544A79">
        <w:trPr>
          <w:gridAfter w:val="4"/>
        </w:trPr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F69B7" w:rsidRPr="00EA4418" w:rsidTr="00544A79">
        <w:trPr>
          <w:gridAfter w:val="4"/>
        </w:trPr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69B7" w:rsidRPr="00EA4418" w:rsidTr="00544A79"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6F69B7" w:rsidRPr="00EA4418" w:rsidRDefault="006F69B7" w:rsidP="00544A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6F69B7" w:rsidRPr="00EA4418" w:rsidTr="00544A79"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6F69B7" w:rsidRPr="00EA4418" w:rsidTr="00544A79"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F69B7" w:rsidRPr="00EA4418" w:rsidRDefault="006F69B7" w:rsidP="00544A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F69B7" w:rsidRPr="00EA4418" w:rsidRDefault="006F69B7" w:rsidP="006F69B7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color w:val="auto"/>
          <w:sz w:val="24"/>
          <w:szCs w:val="24"/>
        </w:rPr>
        <w:t>SECTION B</w:t>
      </w:r>
      <w:r>
        <w:rPr>
          <w:rStyle w:val="Strong"/>
          <w:color w:val="auto"/>
          <w:sz w:val="24"/>
          <w:szCs w:val="24"/>
        </w:rPr>
        <w:t>: STRUCTURED QUESTIONS.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7"/>
        <w:gridCol w:w="1137"/>
        <w:gridCol w:w="2076"/>
        <w:gridCol w:w="1316"/>
      </w:tblGrid>
      <w:tr w:rsidR="006F69B7" w:rsidRPr="00F21937" w:rsidTr="00544A79"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tion</w:t>
            </w: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's Score</w:t>
            </w: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Score</w:t>
            </w:r>
          </w:p>
        </w:tc>
      </w:tr>
      <w:tr w:rsidR="006F69B7" w:rsidRPr="00F21937" w:rsidTr="00544A79"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1-30</w:t>
            </w: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F69B7" w:rsidRPr="00F21937" w:rsidTr="00544A79"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F69B7" w:rsidRPr="00F21937" w:rsidTr="00544A79"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6F69B7" w:rsidRPr="00F21937" w:rsidTr="00544A79"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6F69B7" w:rsidRPr="00F21937" w:rsidTr="00544A79"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F69B7" w:rsidRPr="00F21937" w:rsidRDefault="006F69B7" w:rsidP="00544A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0</w:t>
            </w:r>
          </w:p>
        </w:tc>
      </w:tr>
    </w:tbl>
    <w:p w:rsidR="006F69B7" w:rsidRDefault="000F36A4" w:rsidP="006F69B7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7</w:t>
      </w:r>
      <w:r w:rsidR="006F69B7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6F69B7" w:rsidRDefault="006F69B7" w:rsidP="006F69B7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F21937" w:rsidRPr="00F21937" w:rsidRDefault="00F21937" w:rsidP="006F69B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F21937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A: (30 MARKS)</w:t>
      </w:r>
    </w:p>
    <w:p w:rsidR="00F21937" w:rsidRPr="006F69B7" w:rsidRDefault="00F21937" w:rsidP="006F69B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6F69B7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 in this section.</w:t>
      </w:r>
    </w:p>
    <w:p w:rsidR="006F69B7" w:rsidRDefault="006F69B7" w:rsidP="006F69B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6F69B7" w:rsidSect="00EB187A">
          <w:footerReference w:type="default" r:id="rId10"/>
          <w:pgSz w:w="12240" w:h="15840"/>
          <w:pgMar w:top="568" w:right="474" w:bottom="568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Peter was using a saw in the school workshop without wearing goggles. His teacher stopped him immediately. What safety measure did Peter ignore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Online safety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Wearing glove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Eye protection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Fire precaution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Mary wants to send a message to her cousin using a smartphone. Which ICT tool is she using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Television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Radio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Mobile phon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Loudspeaker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 following is a physical threat in a computer lab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Viruse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Spilled liquid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Hack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Phishing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 school wants to design a new technical drawing lab. Which type of drawing is most important in setting up the plan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Portrait draw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Technical draw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Caricature draw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Graffiti</w:t>
      </w:r>
    </w:p>
    <w:p w:rsidR="00EB187A" w:rsidRPr="00EB187A" w:rsidRDefault="00EB187A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0B6DF2E" wp14:editId="429CC898">
            <wp:simplePos x="0" y="0"/>
            <wp:positionH relativeFrom="column">
              <wp:posOffset>651330</wp:posOffset>
            </wp:positionH>
            <wp:positionV relativeFrom="paragraph">
              <wp:posOffset>216535</wp:posOffset>
            </wp:positionV>
            <wp:extent cx="1009015" cy="1348740"/>
            <wp:effectExtent l="0" t="0" r="635" b="3810"/>
            <wp:wrapNone/>
            <wp:docPr id="4" name="Picture 4" descr="U+2316 POSITION INDICATOR: ⌖ – Unicode – Codepoi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U+2316 POSITION INDICATOR: ⌖ – Unicode – Codepoint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015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undi used the following symbol in</w:t>
      </w:r>
      <w:r w:rsidR="00F21937"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echnical drawing</w:t>
      </w:r>
      <w:r w:rsidR="00F21937"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?</w:t>
      </w:r>
      <w:r w:rsidRPr="00EB187A">
        <w:t xml:space="preserve"> </w:t>
      </w:r>
    </w:p>
    <w:p w:rsidR="00EB187A" w:rsidRDefault="00EB187A" w:rsidP="00EB187A">
      <w:pPr>
        <w:spacing w:before="100" w:beforeAutospacing="1" w:after="100" w:afterAutospacing="1" w:line="240" w:lineRule="auto"/>
        <w:ind w:left="142"/>
        <w:rPr>
          <w:noProof/>
        </w:rPr>
      </w:pPr>
    </w:p>
    <w:p w:rsidR="00EB187A" w:rsidRDefault="00EB187A" w:rsidP="00EB187A">
      <w:pPr>
        <w:spacing w:before="100" w:beforeAutospacing="1" w:after="100" w:afterAutospacing="1" w:line="240" w:lineRule="auto"/>
        <w:ind w:left="502"/>
        <w:rPr>
          <w:noProof/>
        </w:rPr>
      </w:pPr>
    </w:p>
    <w:p w:rsidR="00EB187A" w:rsidRDefault="00EB187A" w:rsidP="00EB187A">
      <w:pPr>
        <w:spacing w:before="100" w:beforeAutospacing="1" w:after="100" w:afterAutospacing="1" w:line="240" w:lineRule="auto"/>
        <w:ind w:left="502"/>
        <w:rPr>
          <w:noProof/>
        </w:rPr>
      </w:pPr>
    </w:p>
    <w:p w:rsidR="00EB187A" w:rsidRDefault="00F21937" w:rsidP="00EB187A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="00EB187A">
        <w:rPr>
          <w:rFonts w:ascii="Times New Roman" w:eastAsia="Times New Roman" w:hAnsi="Times New Roman" w:cs="Times New Roman"/>
          <w:sz w:val="24"/>
          <w:szCs w:val="24"/>
        </w:rPr>
        <w:t>The symbol means?</w:t>
      </w:r>
    </w:p>
    <w:p w:rsidR="00F21937" w:rsidRPr="00F21937" w:rsidRDefault="00F21937" w:rsidP="00EB187A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A. </w:t>
      </w:r>
      <w:r w:rsidR="00EB187A">
        <w:rPr>
          <w:rFonts w:ascii="Times New Roman" w:eastAsia="Times New Roman" w:hAnsi="Times New Roman" w:cs="Times New Roman"/>
          <w:sz w:val="24"/>
          <w:szCs w:val="24"/>
        </w:rPr>
        <w:t>Parallelism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 xml:space="preserve">B. </w:t>
      </w:r>
      <w:r w:rsidR="00EB187A">
        <w:rPr>
          <w:rFonts w:ascii="Times New Roman" w:eastAsia="Times New Roman" w:hAnsi="Times New Roman" w:cs="Times New Roman"/>
          <w:sz w:val="24"/>
          <w:szCs w:val="24"/>
        </w:rPr>
        <w:t>perpendicularity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="00EB187A">
        <w:rPr>
          <w:rFonts w:ascii="Times New Roman" w:eastAsia="Times New Roman" w:hAnsi="Times New Roman" w:cs="Times New Roman"/>
          <w:sz w:val="24"/>
          <w:szCs w:val="24"/>
        </w:rPr>
        <w:t>Cylindricity</w:t>
      </w:r>
      <w:proofErr w:type="spellEnd"/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 xml:space="preserve">D. </w:t>
      </w:r>
      <w:r w:rsidR="00EB187A">
        <w:rPr>
          <w:rFonts w:ascii="Times New Roman" w:eastAsia="Times New Roman" w:hAnsi="Times New Roman" w:cs="Times New Roman"/>
          <w:sz w:val="24"/>
          <w:szCs w:val="24"/>
        </w:rPr>
        <w:t xml:space="preserve">Position 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During a group discussion, Ali was asked to define economic resources. What should be his answer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Items people wast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Natural and man-made materials used to produce goods and service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Entertainment material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Household waste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 car manufacturer uses steel to make car bodies. What property of steel makes it suitable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Fragility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Softnes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Strength and durability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Transparency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nita created an animated story using Scratch. What type of programming is she using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Linear programm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Visual programm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Oral programm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Manual programming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ich is a source of money for most learners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Gambling</w:t>
      </w:r>
      <w:r w:rsidR="00EB187A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>B. Begg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Pocket money</w:t>
      </w:r>
      <w:r w:rsidR="00EB187A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>D. Stealing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en constructing a plain scale drawing, what is the first step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Mark the longest measurement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Choose the scal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Draw the arrowhead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Add colour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ich component of the computer processes data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Keyboard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Mous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="00EB187A">
        <w:rPr>
          <w:rFonts w:ascii="Times New Roman" w:eastAsia="Times New Roman" w:hAnsi="Times New Roman" w:cs="Times New Roman"/>
          <w:sz w:val="24"/>
          <w:szCs w:val="24"/>
        </w:rPr>
        <w:t>C. Central Processing Unit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Monitor</w:t>
      </w:r>
    </w:p>
    <w:p w:rsidR="00EB187A" w:rsidRPr="00EB187A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Joseph used a break line in his drawing. </w:t>
      </w:r>
    </w:p>
    <w:p w:rsidR="00EB187A" w:rsidRDefault="00EB187A" w:rsidP="00EB187A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>
            <wp:extent cx="1319841" cy="508958"/>
            <wp:effectExtent l="0" t="0" r="0" b="5715"/>
            <wp:docPr id="5" name="Picture 5" descr="Line Cre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ine Cre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196" t="4882" r="2211" b="47125"/>
                    <a:stretch/>
                  </pic:blipFill>
                  <pic:spPr bwMode="auto">
                    <a:xfrm>
                      <a:off x="0" y="0"/>
                      <a:ext cx="1319828" cy="508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21937" w:rsidRPr="00F21937" w:rsidRDefault="00F21937" w:rsidP="00EB187A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at was he trying to show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Surface textur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Shortened view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Hidden object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Measurement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Musa works as an entrepreneur. What is one quality he must possess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Lazines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Risk avoidanc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Creativity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Carelessness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at characteristic makes copper useful in electric wires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Transparency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Magnetic strength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Conductivity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Rusting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Brenda drew a figure with only height and width. What type of shape is this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1D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2D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3D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Curved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 user created multiple fake websites to steal passwords. What kind of online threat is this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Phish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Spam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Firewall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Update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se is a non-metallic material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Iron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Copper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Clay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Steel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ich communication tool can store voice messages for later playback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Notice board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Email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Voicemail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Poster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 dimension line is always drawn with: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Dots only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 xml:space="preserve">B. </w:t>
      </w:r>
      <w:proofErr w:type="spellStart"/>
      <w:r w:rsidRPr="00F21937">
        <w:rPr>
          <w:rFonts w:ascii="Times New Roman" w:eastAsia="Times New Roman" w:hAnsi="Times New Roman" w:cs="Times New Roman"/>
          <w:sz w:val="24"/>
          <w:szCs w:val="24"/>
        </w:rPr>
        <w:t>Zig-zags</w:t>
      </w:r>
      <w:proofErr w:type="spellEnd"/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Continuous thin lines with arrowhead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Thick dark lines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ich factor enhances the success of a business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Poor customer servic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Lack of goal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Innovation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Dishonesty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ich fire extinguisher should be used for electrical fires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Water</w:t>
      </w:r>
      <w:r w:rsidR="00EB187A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>B. Foam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Carbon dioxide</w:t>
      </w:r>
      <w:r w:rsidR="00EB187A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>D. Wet cloth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Why is it important to care for measuring tools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To sell them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To reduce their pric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To ensure accuracy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To show off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 student planned his expenses before receiving money. What financial practice is this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Borrow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Budget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Sell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Spending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en a business owner keeps records of all income and expenditure, they are doing: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Forecast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Market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Bookkeepin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Trading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n object with height, width, and depth is called: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1D shap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2D shap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3D shap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Abstract shape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ich symbol on Kenyan currency shows unity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Map of Africa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Kenyan flag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Coat of arm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National animals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In dimensioning, what is used to show circles or arcs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Radial dimension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Angular dimension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Break lin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Phantom line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 person who creates and manages a business is known as: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Technician</w:t>
      </w:r>
      <w:r w:rsidR="00EB187A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>B. Producer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Entrepreneur</w:t>
      </w:r>
      <w:r w:rsidR="00EB187A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>D. Director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ich of these is an ethical business practice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Overcharging customer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Selling expired goods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Providing quality servic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False advertising</w:t>
      </w:r>
    </w:p>
    <w:p w:rsidR="00F21937" w:rsidRPr="00F21937" w:rsidRDefault="00F21937" w:rsidP="00F2193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Which is a correct classification of computers by size?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A. Personal, mini, mainframe, supercomputer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B. Laptop, tablet, modem, mouse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C. USB, printer, scanner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  <w:t>D. Monitor, screen, CPU</w:t>
      </w:r>
    </w:p>
    <w:p w:rsidR="00EB187A" w:rsidRDefault="00EB187A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EB187A" w:rsidSect="00EB187A">
          <w:type w:val="continuous"/>
          <w:pgSz w:w="12240" w:h="15840"/>
          <w:pgMar w:top="568" w:right="474" w:bottom="568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282"/>
          <w:docGrid w:linePitch="360"/>
        </w:sectPr>
      </w:pPr>
    </w:p>
    <w:p w:rsidR="00F21937" w:rsidRPr="00F21937" w:rsidRDefault="00F21937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1937" w:rsidRPr="00EB187A" w:rsidRDefault="00F21937" w:rsidP="00EB187A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36"/>
        </w:rPr>
      </w:pPr>
      <w:r w:rsidRPr="00EB187A">
        <w:rPr>
          <w:rFonts w:ascii="Times New Roman" w:eastAsia="Times New Roman" w:hAnsi="Times New Roman" w:cs="Times New Roman"/>
          <w:b/>
          <w:bCs/>
          <w:sz w:val="24"/>
          <w:szCs w:val="36"/>
        </w:rPr>
        <w:lastRenderedPageBreak/>
        <w:t>SECTION B: STRUCTURED QUESTIONS (50 Marks)</w:t>
      </w:r>
    </w:p>
    <w:p w:rsidR="00F21937" w:rsidRPr="00EB187A" w:rsidRDefault="00F21937" w:rsidP="00EB187A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Cs/>
          <w:i/>
          <w:sz w:val="24"/>
          <w:szCs w:val="27"/>
        </w:rPr>
      </w:pPr>
      <w:r w:rsidRPr="00EB187A">
        <w:rPr>
          <w:rFonts w:ascii="Times New Roman" w:eastAsia="Times New Roman" w:hAnsi="Times New Roman" w:cs="Times New Roman"/>
          <w:bCs/>
          <w:i/>
          <w:sz w:val="24"/>
          <w:szCs w:val="27"/>
        </w:rPr>
        <w:t>Answer all questions in this section. Write your answers in the space provided.</w:t>
      </w:r>
    </w:p>
    <w:p w:rsidR="00F21937" w:rsidRPr="00F21937" w:rsidRDefault="00F21937" w:rsidP="00F2193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F21937">
        <w:rPr>
          <w:rFonts w:ascii="Times New Roman" w:eastAsia="Times New Roman" w:hAnsi="Times New Roman" w:cs="Times New Roman"/>
          <w:b/>
          <w:bCs/>
          <w:sz w:val="27"/>
          <w:szCs w:val="27"/>
        </w:rPr>
        <w:t>Task 1: Pre-Technical Studies (25 Marks)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31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John is asked to design a chair using artistic and technical skills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State two types of artistic drawings he can use. (2 marks)</w:t>
      </w:r>
    </w:p>
    <w:p w:rsidR="00EB187A" w:rsidRDefault="00EB187A" w:rsidP="00EB187A">
      <w:pPr>
        <w:pStyle w:val="ListParagraph"/>
        <w:numPr>
          <w:ilvl w:val="1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List three types of lines used in technical drawing. (3 marks)</w:t>
      </w:r>
    </w:p>
    <w:p w:rsidR="00EB187A" w:rsidRDefault="00EB187A" w:rsidP="00EB187A">
      <w:pPr>
        <w:pStyle w:val="ListParagraph"/>
        <w:numPr>
          <w:ilvl w:val="1"/>
          <w:numId w:val="3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3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EB187A" w:rsidP="00EB187A">
      <w:pPr>
        <w:pStyle w:val="ListParagraph"/>
        <w:numPr>
          <w:ilvl w:val="1"/>
          <w:numId w:val="3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F21937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c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Explain one reason why freehand sketching is important before creating a final product. (2 marks)</w:t>
      </w:r>
    </w:p>
    <w:p w:rsidR="00EB187A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EB187A" w:rsidRPr="00F21937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.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32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A workshop caught fire due to poor handling of flammable materials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Identify two causes of fire in such a setting. (2 marks)</w:t>
      </w:r>
    </w:p>
    <w:p w:rsidR="00EB187A" w:rsidRDefault="00EB187A" w:rsidP="00EB187A">
      <w:pPr>
        <w:pStyle w:val="ListParagraph"/>
        <w:numPr>
          <w:ilvl w:val="1"/>
          <w:numId w:val="3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3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State two fire-fighting methods that can be used. (2 marks)</w:t>
      </w:r>
    </w:p>
    <w:p w:rsidR="00EB187A" w:rsidRDefault="00EB187A" w:rsidP="00EB187A">
      <w:pPr>
        <w:pStyle w:val="ListParagraph"/>
        <w:numPr>
          <w:ilvl w:val="1"/>
          <w:numId w:val="3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3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F21937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c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Suggest two data safety practices that can be applied in digital environments. (2 marks)</w:t>
      </w:r>
    </w:p>
    <w:p w:rsidR="00EB187A" w:rsidRDefault="00EB187A" w:rsidP="00EB187A">
      <w:pPr>
        <w:pStyle w:val="ListParagraph"/>
        <w:numPr>
          <w:ilvl w:val="1"/>
          <w:numId w:val="3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3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33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You are tasked with drawing a rectangle and showing dimensions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Describe how you would apply linear dimensioning. (3 marks)</w:t>
      </w:r>
    </w:p>
    <w:p w:rsidR="00EB187A" w:rsidRDefault="00EB187A" w:rsidP="00EB187A">
      <w:pPr>
        <w:pStyle w:val="ListParagraph"/>
        <w:numPr>
          <w:ilvl w:val="1"/>
          <w:numId w:val="3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3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EB187A" w:rsidP="00EB187A">
      <w:pPr>
        <w:pStyle w:val="ListParagraph"/>
        <w:numPr>
          <w:ilvl w:val="1"/>
          <w:numId w:val="3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What type of shape is a rectangle? (1 mark)</w:t>
      </w:r>
    </w:p>
    <w:p w:rsidR="00EB187A" w:rsidRPr="00EB187A" w:rsidRDefault="00EB187A" w:rsidP="00EB187A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..</w:t>
      </w:r>
      <w:r w:rsidRPr="00EB187A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F21937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c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Mention one method of dimensioning apart from linear. (1 mark)</w:t>
      </w:r>
    </w:p>
    <w:p w:rsidR="00EB187A" w:rsidRPr="00F21937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34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Jane is constructing a model using wood and metal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Mention two metallic materials she can use. (2 marks)</w:t>
      </w:r>
    </w:p>
    <w:p w:rsidR="00EB187A" w:rsidRDefault="00EB187A" w:rsidP="00EB187A">
      <w:pPr>
        <w:pStyle w:val="ListParagraph"/>
        <w:numPr>
          <w:ilvl w:val="1"/>
          <w:numId w:val="3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3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Explain one physical property of </w:t>
      </w:r>
      <w:proofErr w:type="spellStart"/>
      <w:r w:rsidRPr="00F21937">
        <w:rPr>
          <w:rFonts w:ascii="Times New Roman" w:eastAsia="Times New Roman" w:hAnsi="Times New Roman" w:cs="Times New Roman"/>
          <w:sz w:val="24"/>
          <w:szCs w:val="24"/>
        </w:rPr>
        <w:t>aluminium</w:t>
      </w:r>
      <w:proofErr w:type="spellEnd"/>
      <w:r w:rsidRPr="00F21937">
        <w:rPr>
          <w:rFonts w:ascii="Times New Roman" w:eastAsia="Times New Roman" w:hAnsi="Times New Roman" w:cs="Times New Roman"/>
          <w:sz w:val="24"/>
          <w:szCs w:val="24"/>
        </w:rPr>
        <w:t>. (2 marks)</w:t>
      </w:r>
    </w:p>
    <w:p w:rsidR="00F21937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</w:t>
      </w:r>
      <w:r w:rsidR="00F21937"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="00F21937"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c.</w:t>
      </w:r>
      <w:r w:rsidR="00F21937" w:rsidRPr="00F21937">
        <w:rPr>
          <w:rFonts w:ascii="Times New Roman" w:eastAsia="Times New Roman" w:hAnsi="Times New Roman" w:cs="Times New Roman"/>
          <w:sz w:val="24"/>
          <w:szCs w:val="24"/>
        </w:rPr>
        <w:t xml:space="preserve"> Why is proper marking important in workshop projects? (2 marks)</w:t>
      </w:r>
    </w:p>
    <w:p w:rsidR="00EB187A" w:rsidRDefault="00EB187A" w:rsidP="00EB187A">
      <w:pPr>
        <w:pStyle w:val="ListParagraph"/>
        <w:numPr>
          <w:ilvl w:val="1"/>
          <w:numId w:val="3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3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F21937" w:rsidRPr="00F21937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35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The teacher asks students to draw a 3D shape and label it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Draw any 3D shape and label height, width, and depth. (4 marks)</w:t>
      </w:r>
    </w:p>
    <w:p w:rsidR="00F21937" w:rsidRDefault="00F21937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B187A" w:rsidRDefault="00EB187A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B187A" w:rsidRDefault="00EB187A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B187A" w:rsidRDefault="00EB187A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B187A" w:rsidRDefault="00EB187A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B187A" w:rsidRDefault="00EB187A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B187A" w:rsidRDefault="00EB187A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B187A" w:rsidRDefault="00EB187A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B187A" w:rsidRPr="00F21937" w:rsidRDefault="00EB187A" w:rsidP="00F21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1937" w:rsidRPr="00F21937" w:rsidRDefault="00F21937" w:rsidP="00F2193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F21937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Task 2: Business Studies (12 Marks)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36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1937">
        <w:rPr>
          <w:rFonts w:ascii="Times New Roman" w:eastAsia="Times New Roman" w:hAnsi="Times New Roman" w:cs="Times New Roman"/>
          <w:sz w:val="24"/>
          <w:szCs w:val="24"/>
        </w:rPr>
        <w:t>Wanjiku</w:t>
      </w:r>
      <w:proofErr w:type="spellEnd"/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wants to open a business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List two qualities of a good entrepreneur. (2 marks)</w:t>
      </w:r>
    </w:p>
    <w:p w:rsidR="00EB187A" w:rsidRDefault="00EB187A" w:rsidP="00EB187A">
      <w:pPr>
        <w:pStyle w:val="ListParagraph"/>
        <w:numPr>
          <w:ilvl w:val="1"/>
          <w:numId w:val="3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3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Identify one source of a business idea. (1 mark)</w:t>
      </w:r>
    </w:p>
    <w:p w:rsidR="00F21937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</w:t>
      </w:r>
      <w:r w:rsidR="00F21937"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="00F21937"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c.</w:t>
      </w:r>
      <w:r w:rsidR="00F21937" w:rsidRPr="00F21937">
        <w:rPr>
          <w:rFonts w:ascii="Times New Roman" w:eastAsia="Times New Roman" w:hAnsi="Times New Roman" w:cs="Times New Roman"/>
          <w:sz w:val="24"/>
          <w:szCs w:val="24"/>
        </w:rPr>
        <w:t xml:space="preserve"> Explain one factor that contributes to the success of a business. (2 marks)</w:t>
      </w:r>
    </w:p>
    <w:p w:rsidR="00EB187A" w:rsidRDefault="00EB187A" w:rsidP="00EB187A">
      <w:pPr>
        <w:pStyle w:val="ListParagraph"/>
        <w:numPr>
          <w:ilvl w:val="1"/>
          <w:numId w:val="40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37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Your class is discussing money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Give three characteristics of money. (3 marks)</w:t>
      </w:r>
    </w:p>
    <w:p w:rsidR="00EB187A" w:rsidRDefault="00EB187A" w:rsidP="00EB187A">
      <w:pPr>
        <w:pStyle w:val="ListParagraph"/>
        <w:numPr>
          <w:ilvl w:val="1"/>
          <w:numId w:val="4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4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EB187A" w:rsidP="00EB187A">
      <w:pPr>
        <w:pStyle w:val="ListParagraph"/>
        <w:numPr>
          <w:ilvl w:val="1"/>
          <w:numId w:val="4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F21937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Explain one reason why people save money. (2 marks)</w:t>
      </w:r>
    </w:p>
    <w:p w:rsidR="00EB187A" w:rsidRPr="00F21937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F21937" w:rsidRPr="00F21937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38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You are setting personal financial goals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List two factors to consider when setting these goals. (2 marks)</w:t>
      </w:r>
    </w:p>
    <w:p w:rsidR="00EB187A" w:rsidRDefault="00EB187A" w:rsidP="00EB187A">
      <w:pPr>
        <w:pStyle w:val="ListParagraph"/>
        <w:numPr>
          <w:ilvl w:val="1"/>
          <w:numId w:val="4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4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F21937" w:rsidRPr="00F21937" w:rsidRDefault="00F21937" w:rsidP="00F2193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F21937">
        <w:rPr>
          <w:rFonts w:ascii="Times New Roman" w:eastAsia="Times New Roman" w:hAnsi="Times New Roman" w:cs="Times New Roman"/>
          <w:b/>
          <w:bCs/>
          <w:sz w:val="27"/>
          <w:szCs w:val="27"/>
        </w:rPr>
        <w:t>Task 3: Computer Studies (13 Marks)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39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1937">
        <w:rPr>
          <w:rFonts w:ascii="Times New Roman" w:eastAsia="Times New Roman" w:hAnsi="Times New Roman" w:cs="Times New Roman"/>
          <w:sz w:val="24"/>
          <w:szCs w:val="24"/>
        </w:rPr>
        <w:t>Nia</w:t>
      </w:r>
      <w:proofErr w:type="spellEnd"/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used a computer for a school project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Name two hardware components she used. (2 marks)</w:t>
      </w:r>
    </w:p>
    <w:p w:rsidR="00EB187A" w:rsidRDefault="00EB187A" w:rsidP="00EB187A">
      <w:pPr>
        <w:pStyle w:val="ListParagraph"/>
        <w:numPr>
          <w:ilvl w:val="1"/>
          <w:numId w:val="4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4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F21937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b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Explain one role of the CPU. (2 marks)</w:t>
      </w:r>
    </w:p>
    <w:p w:rsidR="00EB187A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</w:t>
      </w:r>
    </w:p>
    <w:p w:rsidR="00EB187A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187A">
        <w:rPr>
          <w:rFonts w:ascii="Times New Roman" w:eastAsia="Times New Roman" w:hAnsi="Times New Roman" w:cs="Times New Roman"/>
          <w:b/>
          <w:sz w:val="24"/>
          <w:szCs w:val="24"/>
        </w:rPr>
        <w:t>c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dentify the following type of scanning device.</w:t>
      </w:r>
    </w:p>
    <w:p w:rsidR="00EB187A" w:rsidRPr="00EB187A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3070860" cy="1483995"/>
            <wp:effectExtent l="0" t="0" r="0" b="1905"/>
            <wp:docPr id="6" name="Picture 6" descr="What is a Barcode Reader? The Complete Defini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What is a Barcode Reader? The Complete Definition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148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187A" w:rsidRPr="00F21937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.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40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A cyber café owner protects users' information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State one physical threat and one online threat in such</w:t>
      </w:r>
      <w:r w:rsidR="00EB187A">
        <w:rPr>
          <w:rFonts w:ascii="Times New Roman" w:eastAsia="Times New Roman" w:hAnsi="Times New Roman" w:cs="Times New Roman"/>
          <w:sz w:val="24"/>
          <w:szCs w:val="24"/>
        </w:rPr>
        <w:t xml:space="preserve"> a setup. (1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mark)</w:t>
      </w:r>
    </w:p>
    <w:p w:rsidR="00EB187A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F21937"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="00F21937"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 w:rsidR="00F21937" w:rsidRPr="00F219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dentify one example of a common computer virus.(1 mark)</w:t>
      </w:r>
    </w:p>
    <w:p w:rsidR="00EB187A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</w:t>
      </w:r>
    </w:p>
    <w:p w:rsidR="00F21937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187A">
        <w:rPr>
          <w:rFonts w:ascii="Times New Roman" w:eastAsia="Times New Roman" w:hAnsi="Times New Roman" w:cs="Times New Roman"/>
          <w:b/>
          <w:sz w:val="24"/>
          <w:szCs w:val="24"/>
        </w:rPr>
        <w:t>c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1937" w:rsidRPr="00F21937">
        <w:rPr>
          <w:rFonts w:ascii="Times New Roman" w:eastAsia="Times New Roman" w:hAnsi="Times New Roman" w:cs="Times New Roman"/>
          <w:sz w:val="24"/>
          <w:szCs w:val="24"/>
        </w:rPr>
        <w:t>Suggest two ways of protecting computer data. (2 marks)</w:t>
      </w:r>
    </w:p>
    <w:p w:rsidR="00EB187A" w:rsidRDefault="00EB187A" w:rsidP="00EB187A">
      <w:pPr>
        <w:pStyle w:val="ListParagraph"/>
        <w:numPr>
          <w:ilvl w:val="1"/>
          <w:numId w:val="4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4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41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A pupil created a simple game using Scratch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What type of programming was used? (1 mark)</w:t>
      </w:r>
    </w:p>
    <w:p w:rsidR="00EB187A" w:rsidRDefault="00EB187A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  <w:r w:rsidR="00F21937" w:rsidRPr="00F21937">
        <w:rPr>
          <w:rFonts w:ascii="Times New Roman" w:eastAsia="Times New Roman" w:hAnsi="Times New Roman" w:cs="Times New Roman"/>
          <w:sz w:val="24"/>
          <w:szCs w:val="24"/>
        </w:rPr>
        <w:br/>
      </w:r>
      <w:r w:rsidR="00F21937"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b.</w:t>
      </w:r>
      <w:r w:rsidR="00F21937" w:rsidRPr="00F21937">
        <w:rPr>
          <w:rFonts w:ascii="Times New Roman" w:eastAsia="Times New Roman" w:hAnsi="Times New Roman" w:cs="Times New Roman"/>
          <w:sz w:val="24"/>
          <w:szCs w:val="24"/>
        </w:rPr>
        <w:t xml:space="preserve"> List two components of Scratch. (2 marks)</w:t>
      </w:r>
    </w:p>
    <w:p w:rsidR="00EB187A" w:rsidRDefault="00EB187A" w:rsidP="00EB187A">
      <w:pPr>
        <w:pStyle w:val="ListParagraph"/>
        <w:numPr>
          <w:ilvl w:val="1"/>
          <w:numId w:val="4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Pr="00EB187A" w:rsidRDefault="00EB187A" w:rsidP="00EB187A">
      <w:pPr>
        <w:pStyle w:val="ListParagraph"/>
        <w:numPr>
          <w:ilvl w:val="1"/>
          <w:numId w:val="4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B187A" w:rsidRDefault="00F21937" w:rsidP="00F219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937">
        <w:rPr>
          <w:rFonts w:ascii="Times New Roman" w:eastAsia="Times New Roman" w:hAnsi="Times New Roman" w:cs="Times New Roman"/>
          <w:b/>
          <w:bCs/>
          <w:sz w:val="24"/>
          <w:szCs w:val="24"/>
        </w:rPr>
        <w:t>c.</w:t>
      </w:r>
      <w:r w:rsidRPr="00F21937">
        <w:rPr>
          <w:rFonts w:ascii="Times New Roman" w:eastAsia="Times New Roman" w:hAnsi="Times New Roman" w:cs="Times New Roman"/>
          <w:sz w:val="24"/>
          <w:szCs w:val="24"/>
        </w:rPr>
        <w:t xml:space="preserve"> Give one advantage of using visual programming for young learners. (1 mark)</w:t>
      </w:r>
    </w:p>
    <w:p w:rsidR="00F21937" w:rsidRDefault="00EB187A" w:rsidP="00EB187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</w:t>
      </w:r>
    </w:p>
    <w:p w:rsidR="00EB187A" w:rsidRPr="00EB187A" w:rsidRDefault="00EB187A" w:rsidP="00EB187A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B187A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EB187A" w:rsidRPr="00EB187A" w:rsidSect="00EB187A">
      <w:type w:val="continuous"/>
      <w:pgSz w:w="12240" w:h="15840"/>
      <w:pgMar w:top="568" w:right="474" w:bottom="568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3240" w:rsidRDefault="004E3240" w:rsidP="006F69B7">
      <w:pPr>
        <w:spacing w:after="0" w:line="240" w:lineRule="auto"/>
      </w:pPr>
      <w:r>
        <w:separator/>
      </w:r>
    </w:p>
  </w:endnote>
  <w:endnote w:type="continuationSeparator" w:id="0">
    <w:p w:rsidR="004E3240" w:rsidRDefault="004E3240" w:rsidP="006F69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69B7" w:rsidRPr="0096799A" w:rsidRDefault="006F69B7" w:rsidP="006F69B7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PRETECHNICAL STUDIES PAPER 1        </w:t>
    </w:r>
    <w:r w:rsidR="00EB187A">
      <w:rPr>
        <w:rFonts w:ascii="Bradley Hand ITC" w:hAnsi="Bradley Hand ITC"/>
        <w:b/>
      </w:rPr>
      <w:t xml:space="preserve">         </w:t>
    </w:r>
    <w:r>
      <w:rPr>
        <w:rFonts w:ascii="Bradley Hand ITC" w:hAnsi="Bradley Hand ITC"/>
        <w:b/>
      </w:rPr>
      <w:t xml:space="preserve">    </w:t>
    </w:r>
    <w:r w:rsidR="00EB187A">
      <w:rPr>
        <w:rFonts w:ascii="Bradley Hand ITC" w:hAnsi="Bradley Hand ITC"/>
        <w:b/>
      </w:rPr>
      <w:t xml:space="preserve">  </w:t>
    </w:r>
    <w:r>
      <w:rPr>
        <w:rFonts w:ascii="Bradley Hand ITC" w:hAnsi="Bradley Hand ITC"/>
        <w:b/>
      </w:rPr>
      <w:t xml:space="preserve"> </w:t>
    </w:r>
    <w:r w:rsidR="00B325AA">
      <w:rPr>
        <w:rFonts w:ascii="Bradley Hand ITC" w:hAnsi="Bradley Hand ITC"/>
        <w:b/>
      </w:rPr>
      <w:t>812/1</w:t>
    </w:r>
    <w:r>
      <w:rPr>
        <w:rFonts w:ascii="Bradley Hand ITC" w:hAnsi="Bradley Hand ITC"/>
        <w:b/>
      </w:rPr>
      <w:t xml:space="preserve">                </w:t>
    </w:r>
    <w:r w:rsidR="00EB187A">
      <w:rPr>
        <w:rFonts w:ascii="Bradley Hand ITC" w:hAnsi="Bradley Hand ITC"/>
        <w:b/>
      </w:rPr>
      <w:t xml:space="preserve">      </w:t>
    </w:r>
    <w:r>
      <w:rPr>
        <w:rFonts w:ascii="Bradley Hand ITC" w:hAnsi="Bradley Hand ITC"/>
        <w:b/>
      </w:rPr>
      <w:t xml:space="preserve"> ………EVERY LEARNER COUNTS……</w:t>
    </w:r>
  </w:p>
  <w:p w:rsidR="006F69B7" w:rsidRDefault="006F69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3240" w:rsidRDefault="004E3240" w:rsidP="006F69B7">
      <w:pPr>
        <w:spacing w:after="0" w:line="240" w:lineRule="auto"/>
      </w:pPr>
      <w:r>
        <w:separator/>
      </w:r>
    </w:p>
  </w:footnote>
  <w:footnote w:type="continuationSeparator" w:id="0">
    <w:p w:rsidR="004E3240" w:rsidRDefault="004E3240" w:rsidP="006F69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76A91"/>
    <w:multiLevelType w:val="multilevel"/>
    <w:tmpl w:val="F2F43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F27F73"/>
    <w:multiLevelType w:val="multilevel"/>
    <w:tmpl w:val="82240A30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40F63A6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0467223E"/>
    <w:multiLevelType w:val="multilevel"/>
    <w:tmpl w:val="A9F0D4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4A436E8"/>
    <w:multiLevelType w:val="multilevel"/>
    <w:tmpl w:val="48D6B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>
    <w:nsid w:val="0D3E371C"/>
    <w:multiLevelType w:val="multilevel"/>
    <w:tmpl w:val="EEBA0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4AD6007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>
    <w:nsid w:val="168F2AEF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>
    <w:nsid w:val="16CE1059"/>
    <w:multiLevelType w:val="multilevel"/>
    <w:tmpl w:val="9F1A4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DBE32CB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>
    <w:nsid w:val="1DF15EC1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>
    <w:nsid w:val="201E479A"/>
    <w:multiLevelType w:val="multilevel"/>
    <w:tmpl w:val="37C02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0DD645A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>
    <w:nsid w:val="23396BD7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>
    <w:nsid w:val="26F40F54"/>
    <w:multiLevelType w:val="hybridMultilevel"/>
    <w:tmpl w:val="967E0F6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29351603"/>
    <w:multiLevelType w:val="multilevel"/>
    <w:tmpl w:val="4CD4DA7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975251A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>
    <w:nsid w:val="2EC45C2D"/>
    <w:multiLevelType w:val="multilevel"/>
    <w:tmpl w:val="FD203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7294F75"/>
    <w:multiLevelType w:val="multilevel"/>
    <w:tmpl w:val="F398C6CA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80439AD"/>
    <w:multiLevelType w:val="multilevel"/>
    <w:tmpl w:val="7DA215E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AD95D6D"/>
    <w:multiLevelType w:val="hybridMultilevel"/>
    <w:tmpl w:val="D0F84D1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3BD937C1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3">
    <w:nsid w:val="3DE07335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>
    <w:nsid w:val="4BFD6F6F"/>
    <w:multiLevelType w:val="multilevel"/>
    <w:tmpl w:val="8B106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DA6281B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>
    <w:nsid w:val="555C7ACF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7">
    <w:nsid w:val="587F5913"/>
    <w:multiLevelType w:val="hybridMultilevel"/>
    <w:tmpl w:val="F2E006D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8D5317A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9">
    <w:nsid w:val="5A40226D"/>
    <w:multiLevelType w:val="hybridMultilevel"/>
    <w:tmpl w:val="F4863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07C4B54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1">
    <w:nsid w:val="6A510645"/>
    <w:multiLevelType w:val="hybridMultilevel"/>
    <w:tmpl w:val="573AE11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EBF75C5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3">
    <w:nsid w:val="72062147"/>
    <w:multiLevelType w:val="multilevel"/>
    <w:tmpl w:val="A6A47C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2265D60"/>
    <w:multiLevelType w:val="multilevel"/>
    <w:tmpl w:val="5ED6D598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5">
    <w:nsid w:val="72E463E8"/>
    <w:multiLevelType w:val="multilevel"/>
    <w:tmpl w:val="0846E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3973942"/>
    <w:multiLevelType w:val="multilevel"/>
    <w:tmpl w:val="CB506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431537A"/>
    <w:multiLevelType w:val="multilevel"/>
    <w:tmpl w:val="62FE2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4E37491"/>
    <w:multiLevelType w:val="multilevel"/>
    <w:tmpl w:val="D5BA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9">
    <w:nsid w:val="75AE772E"/>
    <w:multiLevelType w:val="multilevel"/>
    <w:tmpl w:val="FE164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61B437A"/>
    <w:multiLevelType w:val="multilevel"/>
    <w:tmpl w:val="ABFA4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7CB6BFC"/>
    <w:multiLevelType w:val="multilevel"/>
    <w:tmpl w:val="EEA843E4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77D7399D"/>
    <w:multiLevelType w:val="multilevel"/>
    <w:tmpl w:val="F76EFE3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7A805FF6"/>
    <w:multiLevelType w:val="multilevel"/>
    <w:tmpl w:val="05EA2F26"/>
    <w:lvl w:ilvl="0">
      <w:start w:val="24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44">
    <w:nsid w:val="7C73099B"/>
    <w:multiLevelType w:val="multilevel"/>
    <w:tmpl w:val="453EC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3"/>
  </w:num>
  <w:num w:numId="3">
    <w:abstractNumId w:val="34"/>
  </w:num>
  <w:num w:numId="4">
    <w:abstractNumId w:val="43"/>
  </w:num>
  <w:num w:numId="5">
    <w:abstractNumId w:val="19"/>
  </w:num>
  <w:num w:numId="6">
    <w:abstractNumId w:val="41"/>
  </w:num>
  <w:num w:numId="7">
    <w:abstractNumId w:val="42"/>
  </w:num>
  <w:num w:numId="8">
    <w:abstractNumId w:val="37"/>
  </w:num>
  <w:num w:numId="9">
    <w:abstractNumId w:val="39"/>
  </w:num>
  <w:num w:numId="10">
    <w:abstractNumId w:val="16"/>
  </w:num>
  <w:num w:numId="11">
    <w:abstractNumId w:val="1"/>
  </w:num>
  <w:num w:numId="12">
    <w:abstractNumId w:val="24"/>
  </w:num>
  <w:num w:numId="13">
    <w:abstractNumId w:val="20"/>
  </w:num>
  <w:num w:numId="14">
    <w:abstractNumId w:val="40"/>
  </w:num>
  <w:num w:numId="15">
    <w:abstractNumId w:val="6"/>
  </w:num>
  <w:num w:numId="16">
    <w:abstractNumId w:val="9"/>
  </w:num>
  <w:num w:numId="17">
    <w:abstractNumId w:val="18"/>
  </w:num>
  <w:num w:numId="18">
    <w:abstractNumId w:val="36"/>
  </w:num>
  <w:num w:numId="19">
    <w:abstractNumId w:val="35"/>
  </w:num>
  <w:num w:numId="20">
    <w:abstractNumId w:val="0"/>
  </w:num>
  <w:num w:numId="21">
    <w:abstractNumId w:val="33"/>
  </w:num>
  <w:num w:numId="22">
    <w:abstractNumId w:val="3"/>
  </w:num>
  <w:num w:numId="23">
    <w:abstractNumId w:val="44"/>
  </w:num>
  <w:num w:numId="24">
    <w:abstractNumId w:val="12"/>
  </w:num>
  <w:num w:numId="25">
    <w:abstractNumId w:val="5"/>
  </w:num>
  <w:num w:numId="26">
    <w:abstractNumId w:val="31"/>
  </w:num>
  <w:num w:numId="27">
    <w:abstractNumId w:val="27"/>
  </w:num>
  <w:num w:numId="28">
    <w:abstractNumId w:val="15"/>
  </w:num>
  <w:num w:numId="29">
    <w:abstractNumId w:val="21"/>
  </w:num>
  <w:num w:numId="30">
    <w:abstractNumId w:val="29"/>
  </w:num>
  <w:num w:numId="31">
    <w:abstractNumId w:val="25"/>
  </w:num>
  <w:num w:numId="32">
    <w:abstractNumId w:val="28"/>
  </w:num>
  <w:num w:numId="33">
    <w:abstractNumId w:val="32"/>
  </w:num>
  <w:num w:numId="34">
    <w:abstractNumId w:val="7"/>
  </w:num>
  <w:num w:numId="35">
    <w:abstractNumId w:val="10"/>
  </w:num>
  <w:num w:numId="36">
    <w:abstractNumId w:val="14"/>
  </w:num>
  <w:num w:numId="37">
    <w:abstractNumId w:val="38"/>
  </w:num>
  <w:num w:numId="38">
    <w:abstractNumId w:val="8"/>
  </w:num>
  <w:num w:numId="39">
    <w:abstractNumId w:val="11"/>
  </w:num>
  <w:num w:numId="40">
    <w:abstractNumId w:val="23"/>
  </w:num>
  <w:num w:numId="41">
    <w:abstractNumId w:val="26"/>
  </w:num>
  <w:num w:numId="42">
    <w:abstractNumId w:val="30"/>
  </w:num>
  <w:num w:numId="43">
    <w:abstractNumId w:val="22"/>
  </w:num>
  <w:num w:numId="44">
    <w:abstractNumId w:val="2"/>
  </w:num>
  <w:num w:numId="4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21937"/>
    <w:rsid w:val="000F36A4"/>
    <w:rsid w:val="0010087B"/>
    <w:rsid w:val="001C3978"/>
    <w:rsid w:val="002D216A"/>
    <w:rsid w:val="004E3240"/>
    <w:rsid w:val="0059421F"/>
    <w:rsid w:val="006F69B7"/>
    <w:rsid w:val="008711F1"/>
    <w:rsid w:val="00937A18"/>
    <w:rsid w:val="00AA2B6F"/>
    <w:rsid w:val="00B325AA"/>
    <w:rsid w:val="00DE3728"/>
    <w:rsid w:val="00EB187A"/>
    <w:rsid w:val="00F21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2193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F2193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219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69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93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193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193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2193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2193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dc-buttonlabel">
    <w:name w:val="mdc-button__label"/>
    <w:basedOn w:val="DefaultParagraphFont"/>
    <w:rsid w:val="00F21937"/>
  </w:style>
  <w:style w:type="character" w:customStyle="1" w:styleId="show-more-button-text">
    <w:name w:val="show-more-button-text"/>
    <w:basedOn w:val="DefaultParagraphFont"/>
    <w:rsid w:val="00F21937"/>
  </w:style>
  <w:style w:type="paragraph" w:customStyle="1" w:styleId="query-text-line">
    <w:name w:val="query-text-line"/>
    <w:basedOn w:val="Normal"/>
    <w:rsid w:val="00F21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21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1937"/>
    <w:rPr>
      <w:b/>
      <w:bCs/>
    </w:rPr>
  </w:style>
  <w:style w:type="character" w:customStyle="1" w:styleId="citation-5">
    <w:name w:val="citation-5"/>
    <w:basedOn w:val="DefaultParagraphFont"/>
    <w:rsid w:val="00F21937"/>
  </w:style>
  <w:style w:type="character" w:customStyle="1" w:styleId="citation-4">
    <w:name w:val="citation-4"/>
    <w:basedOn w:val="DefaultParagraphFont"/>
    <w:rsid w:val="00F21937"/>
  </w:style>
  <w:style w:type="character" w:customStyle="1" w:styleId="citation-3">
    <w:name w:val="citation-3"/>
    <w:basedOn w:val="DefaultParagraphFont"/>
    <w:rsid w:val="00F21937"/>
  </w:style>
  <w:style w:type="character" w:customStyle="1" w:styleId="export-sheets-button">
    <w:name w:val="export-sheets-button"/>
    <w:basedOn w:val="DefaultParagraphFont"/>
    <w:rsid w:val="00F21937"/>
  </w:style>
  <w:style w:type="character" w:styleId="Emphasis">
    <w:name w:val="Emphasis"/>
    <w:basedOn w:val="DefaultParagraphFont"/>
    <w:uiPriority w:val="20"/>
    <w:qFormat/>
    <w:rsid w:val="00F21937"/>
    <w:rPr>
      <w:i/>
      <w:iCs/>
    </w:rPr>
  </w:style>
  <w:style w:type="character" w:customStyle="1" w:styleId="citation-2">
    <w:name w:val="citation-2"/>
    <w:basedOn w:val="DefaultParagraphFont"/>
    <w:rsid w:val="00F21937"/>
  </w:style>
  <w:style w:type="character" w:customStyle="1" w:styleId="citation-1">
    <w:name w:val="citation-1"/>
    <w:basedOn w:val="DefaultParagraphFont"/>
    <w:rsid w:val="00F21937"/>
  </w:style>
  <w:style w:type="character" w:customStyle="1" w:styleId="citation-0">
    <w:name w:val="citation-0"/>
    <w:basedOn w:val="DefaultParagraphFont"/>
    <w:rsid w:val="00F21937"/>
  </w:style>
  <w:style w:type="character" w:customStyle="1" w:styleId="citation-8">
    <w:name w:val="citation-8"/>
    <w:basedOn w:val="DefaultParagraphFont"/>
    <w:rsid w:val="00F21937"/>
  </w:style>
  <w:style w:type="character" w:customStyle="1" w:styleId="citation-7">
    <w:name w:val="citation-7"/>
    <w:basedOn w:val="DefaultParagraphFont"/>
    <w:rsid w:val="00F21937"/>
  </w:style>
  <w:style w:type="character" w:customStyle="1" w:styleId="citation-6">
    <w:name w:val="citation-6"/>
    <w:basedOn w:val="DefaultParagraphFont"/>
    <w:rsid w:val="00F21937"/>
  </w:style>
  <w:style w:type="character" w:customStyle="1" w:styleId="Heading5Char">
    <w:name w:val="Heading 5 Char"/>
    <w:basedOn w:val="DefaultParagraphFont"/>
    <w:link w:val="Heading5"/>
    <w:uiPriority w:val="9"/>
    <w:semiHidden/>
    <w:rsid w:val="00F219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19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6F69B7"/>
    <w:pPr>
      <w:ind w:left="720"/>
      <w:contextualSpacing/>
    </w:pPr>
  </w:style>
  <w:style w:type="table" w:styleId="TableGrid">
    <w:name w:val="Table Grid"/>
    <w:basedOn w:val="TableNormal"/>
    <w:uiPriority w:val="59"/>
    <w:rsid w:val="006F69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6F69B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6F69B7"/>
  </w:style>
  <w:style w:type="paragraph" w:styleId="BodyText">
    <w:name w:val="Body Text"/>
    <w:basedOn w:val="Normal"/>
    <w:link w:val="BodyTextChar"/>
    <w:uiPriority w:val="99"/>
    <w:semiHidden/>
    <w:unhideWhenUsed/>
    <w:rsid w:val="006F69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F69B7"/>
  </w:style>
  <w:style w:type="paragraph" w:styleId="Header">
    <w:name w:val="header"/>
    <w:basedOn w:val="Normal"/>
    <w:link w:val="HeaderChar"/>
    <w:uiPriority w:val="99"/>
    <w:unhideWhenUsed/>
    <w:rsid w:val="006F69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9B7"/>
  </w:style>
  <w:style w:type="paragraph" w:styleId="Footer">
    <w:name w:val="footer"/>
    <w:basedOn w:val="Normal"/>
    <w:link w:val="FooterChar"/>
    <w:uiPriority w:val="99"/>
    <w:unhideWhenUsed/>
    <w:rsid w:val="006F69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9B7"/>
  </w:style>
  <w:style w:type="paragraph" w:styleId="BalloonText">
    <w:name w:val="Balloon Text"/>
    <w:basedOn w:val="Normal"/>
    <w:link w:val="BalloonTextChar"/>
    <w:uiPriority w:val="99"/>
    <w:semiHidden/>
    <w:unhideWhenUsed/>
    <w:rsid w:val="005942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21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2193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F2193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219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69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93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193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193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2193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2193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dc-buttonlabel">
    <w:name w:val="mdc-button__label"/>
    <w:basedOn w:val="DefaultParagraphFont"/>
    <w:rsid w:val="00F21937"/>
  </w:style>
  <w:style w:type="character" w:customStyle="1" w:styleId="show-more-button-text">
    <w:name w:val="show-more-button-text"/>
    <w:basedOn w:val="DefaultParagraphFont"/>
    <w:rsid w:val="00F21937"/>
  </w:style>
  <w:style w:type="paragraph" w:customStyle="1" w:styleId="query-text-line">
    <w:name w:val="query-text-line"/>
    <w:basedOn w:val="Normal"/>
    <w:rsid w:val="00F21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21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1937"/>
    <w:rPr>
      <w:b/>
      <w:bCs/>
    </w:rPr>
  </w:style>
  <w:style w:type="character" w:customStyle="1" w:styleId="citation-5">
    <w:name w:val="citation-5"/>
    <w:basedOn w:val="DefaultParagraphFont"/>
    <w:rsid w:val="00F21937"/>
  </w:style>
  <w:style w:type="character" w:customStyle="1" w:styleId="citation-4">
    <w:name w:val="citation-4"/>
    <w:basedOn w:val="DefaultParagraphFont"/>
    <w:rsid w:val="00F21937"/>
  </w:style>
  <w:style w:type="character" w:customStyle="1" w:styleId="citation-3">
    <w:name w:val="citation-3"/>
    <w:basedOn w:val="DefaultParagraphFont"/>
    <w:rsid w:val="00F21937"/>
  </w:style>
  <w:style w:type="character" w:customStyle="1" w:styleId="export-sheets-button">
    <w:name w:val="export-sheets-button"/>
    <w:basedOn w:val="DefaultParagraphFont"/>
    <w:rsid w:val="00F21937"/>
  </w:style>
  <w:style w:type="character" w:styleId="Emphasis">
    <w:name w:val="Emphasis"/>
    <w:basedOn w:val="DefaultParagraphFont"/>
    <w:uiPriority w:val="20"/>
    <w:qFormat/>
    <w:rsid w:val="00F21937"/>
    <w:rPr>
      <w:i/>
      <w:iCs/>
    </w:rPr>
  </w:style>
  <w:style w:type="character" w:customStyle="1" w:styleId="citation-2">
    <w:name w:val="citation-2"/>
    <w:basedOn w:val="DefaultParagraphFont"/>
    <w:rsid w:val="00F21937"/>
  </w:style>
  <w:style w:type="character" w:customStyle="1" w:styleId="citation-1">
    <w:name w:val="citation-1"/>
    <w:basedOn w:val="DefaultParagraphFont"/>
    <w:rsid w:val="00F21937"/>
  </w:style>
  <w:style w:type="character" w:customStyle="1" w:styleId="citation-0">
    <w:name w:val="citation-0"/>
    <w:basedOn w:val="DefaultParagraphFont"/>
    <w:rsid w:val="00F21937"/>
  </w:style>
  <w:style w:type="character" w:customStyle="1" w:styleId="citation-8">
    <w:name w:val="citation-8"/>
    <w:basedOn w:val="DefaultParagraphFont"/>
    <w:rsid w:val="00F21937"/>
  </w:style>
  <w:style w:type="character" w:customStyle="1" w:styleId="citation-7">
    <w:name w:val="citation-7"/>
    <w:basedOn w:val="DefaultParagraphFont"/>
    <w:rsid w:val="00F21937"/>
  </w:style>
  <w:style w:type="character" w:customStyle="1" w:styleId="citation-6">
    <w:name w:val="citation-6"/>
    <w:basedOn w:val="DefaultParagraphFont"/>
    <w:rsid w:val="00F21937"/>
  </w:style>
  <w:style w:type="character" w:customStyle="1" w:styleId="Heading5Char">
    <w:name w:val="Heading 5 Char"/>
    <w:basedOn w:val="DefaultParagraphFont"/>
    <w:link w:val="Heading5"/>
    <w:uiPriority w:val="9"/>
    <w:semiHidden/>
    <w:rsid w:val="00F219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19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6F69B7"/>
    <w:pPr>
      <w:ind w:left="720"/>
      <w:contextualSpacing/>
    </w:pPr>
  </w:style>
  <w:style w:type="table" w:styleId="TableGrid">
    <w:name w:val="Table Grid"/>
    <w:basedOn w:val="TableNormal"/>
    <w:uiPriority w:val="59"/>
    <w:rsid w:val="006F69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6F69B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6F69B7"/>
  </w:style>
  <w:style w:type="paragraph" w:styleId="BodyText">
    <w:name w:val="Body Text"/>
    <w:basedOn w:val="Normal"/>
    <w:link w:val="BodyTextChar"/>
    <w:uiPriority w:val="99"/>
    <w:semiHidden/>
    <w:unhideWhenUsed/>
    <w:rsid w:val="006F69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F69B7"/>
  </w:style>
  <w:style w:type="paragraph" w:styleId="Header">
    <w:name w:val="header"/>
    <w:basedOn w:val="Normal"/>
    <w:link w:val="HeaderChar"/>
    <w:uiPriority w:val="99"/>
    <w:unhideWhenUsed/>
    <w:rsid w:val="006F69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9B7"/>
  </w:style>
  <w:style w:type="paragraph" w:styleId="Footer">
    <w:name w:val="footer"/>
    <w:basedOn w:val="Normal"/>
    <w:link w:val="FooterChar"/>
    <w:uiPriority w:val="99"/>
    <w:unhideWhenUsed/>
    <w:rsid w:val="006F69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9B7"/>
  </w:style>
  <w:style w:type="paragraph" w:styleId="BalloonText">
    <w:name w:val="Balloon Text"/>
    <w:basedOn w:val="Normal"/>
    <w:link w:val="BalloonTextChar"/>
    <w:uiPriority w:val="99"/>
    <w:semiHidden/>
    <w:unhideWhenUsed/>
    <w:rsid w:val="005942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21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4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7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45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49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61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898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649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6930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69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876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35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269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588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3105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278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1114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63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63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94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843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07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176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7576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06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0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517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99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569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504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50215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241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8588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51802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1350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074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52798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633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781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47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1684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422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41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50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89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13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0895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5287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236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5340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89845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7391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090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042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2402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37749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3542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27331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7197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63343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761444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165667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2579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0276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1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246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297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9473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4651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9969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20415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3193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39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93069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79781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65914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08684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639287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4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BB378-BA1A-4E8C-BE30-298FD1431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7</Pages>
  <Words>1549</Words>
  <Characters>8831</Characters>
  <Application>Microsoft Office Word</Application>
  <DocSecurity>0</DocSecurity>
  <Lines>73</Lines>
  <Paragraphs>20</Paragraphs>
  <ScaleCrop>false</ScaleCrop>
  <Company/>
  <LinksUpToDate>false</LinksUpToDate>
  <CharactersWithSpaces>10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3</cp:revision>
  <dcterms:created xsi:type="dcterms:W3CDTF">2025-06-19T05:05:00Z</dcterms:created>
  <dcterms:modified xsi:type="dcterms:W3CDTF">2025-07-11T07:46:00Z</dcterms:modified>
</cp:coreProperties>
</file>